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0913B9" w14:textId="13D5FE65" w:rsidR="00AB7F4C" w:rsidRPr="006E1800" w:rsidRDefault="00F25355" w:rsidP="00AB7F4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25355">
        <w:rPr>
          <w:rFonts w:ascii="Times New Roman" w:hAnsi="Times New Roman" w:cs="Times New Roman"/>
          <w:sz w:val="24"/>
          <w:szCs w:val="24"/>
        </w:rPr>
        <w:t>Supplementary Material Table S</w:t>
      </w:r>
      <w:r w:rsidR="00702BC9">
        <w:rPr>
          <w:rFonts w:ascii="Times New Roman" w:hAnsi="Times New Roman" w:cs="Times New Roman"/>
          <w:sz w:val="24"/>
          <w:szCs w:val="24"/>
        </w:rPr>
        <w:t>3</w:t>
      </w:r>
      <w:r w:rsidR="00AB7F4C" w:rsidRPr="007C48C8">
        <w:rPr>
          <w:rFonts w:ascii="Times New Roman" w:hAnsi="Times New Roman" w:cs="Times New Roman"/>
          <w:sz w:val="24"/>
          <w:szCs w:val="24"/>
        </w:rPr>
        <w:t>.</w:t>
      </w:r>
      <w:r w:rsidR="00AB7F4C">
        <w:rPr>
          <w:rFonts w:ascii="Times New Roman" w:hAnsi="Times New Roman" w:cs="Times New Roman"/>
          <w:sz w:val="24"/>
          <w:szCs w:val="24"/>
        </w:rPr>
        <w:t xml:space="preserve"> Model-averaged beta coefficients</w:t>
      </w:r>
      <w:r w:rsidR="00AB7F4C" w:rsidRPr="00F80822">
        <w:rPr>
          <w:rFonts w:ascii="Times New Roman" w:hAnsi="Times New Roman" w:cs="Times New Roman"/>
          <w:sz w:val="24"/>
          <w:szCs w:val="24"/>
        </w:rPr>
        <w:t xml:space="preserve"> </w:t>
      </w:r>
      <w:r w:rsidR="00AB7F4C" w:rsidRPr="00257D2E">
        <w:rPr>
          <w:rFonts w:ascii="Times New Roman" w:hAnsi="Times New Roman" w:cs="Times New Roman"/>
          <w:sz w:val="24"/>
          <w:szCs w:val="24"/>
        </w:rPr>
        <w:t xml:space="preserve">for the </w:t>
      </w:r>
      <w:proofErr w:type="spellStart"/>
      <w:r w:rsidR="00AB7F4C">
        <w:rPr>
          <w:rFonts w:ascii="Times New Roman" w:hAnsi="Times New Roman" w:cs="Times New Roman"/>
          <w:sz w:val="24"/>
          <w:szCs w:val="24"/>
        </w:rPr>
        <w:t>haemoglobin</w:t>
      </w:r>
      <w:proofErr w:type="spellEnd"/>
      <w:r w:rsidR="00AB7F4C">
        <w:rPr>
          <w:rFonts w:ascii="Times New Roman" w:hAnsi="Times New Roman" w:cs="Times New Roman"/>
          <w:sz w:val="24"/>
          <w:szCs w:val="24"/>
        </w:rPr>
        <w:t xml:space="preserve"> concentration</w:t>
      </w:r>
      <w:r w:rsidR="00AB7F4C" w:rsidRPr="00257D2E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AB7F4C" w:rsidRPr="00B93338">
        <w:rPr>
          <w:rFonts w:ascii="Times New Roman" w:hAnsi="Times New Roman" w:cs="Times New Roman"/>
          <w:i/>
          <w:sz w:val="24"/>
          <w:szCs w:val="24"/>
        </w:rPr>
        <w:t>Gracilinanus</w:t>
      </w:r>
      <w:proofErr w:type="spellEnd"/>
      <w:r w:rsidR="00AB7F4C" w:rsidRPr="00B9333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AB7F4C" w:rsidRPr="00B93338">
        <w:rPr>
          <w:rFonts w:ascii="Times New Roman" w:hAnsi="Times New Roman" w:cs="Times New Roman"/>
          <w:i/>
          <w:sz w:val="24"/>
          <w:szCs w:val="24"/>
        </w:rPr>
        <w:t>agilis</w:t>
      </w:r>
      <w:proofErr w:type="spellEnd"/>
      <w:r w:rsidR="00AB7F4C">
        <w:rPr>
          <w:rFonts w:ascii="Times New Roman" w:hAnsi="Times New Roman" w:cs="Times New Roman"/>
          <w:sz w:val="24"/>
          <w:szCs w:val="24"/>
        </w:rPr>
        <w:t>, their respective unconditional standard errors (SE) and their lower and upper 95 % confidence limits.</w:t>
      </w:r>
    </w:p>
    <w:tbl>
      <w:tblPr>
        <w:tblW w:w="9360" w:type="dxa"/>
        <w:jc w:val="center"/>
        <w:tblLook w:val="04A0" w:firstRow="1" w:lastRow="0" w:firstColumn="1" w:lastColumn="0" w:noHBand="0" w:noVBand="1"/>
      </w:tblPr>
      <w:tblGrid>
        <w:gridCol w:w="3600"/>
        <w:gridCol w:w="1530"/>
        <w:gridCol w:w="1530"/>
        <w:gridCol w:w="1260"/>
        <w:gridCol w:w="1440"/>
      </w:tblGrid>
      <w:tr w:rsidR="00AB7F4C" w:rsidRPr="002125FA" w14:paraId="2225E1E9" w14:textId="77777777" w:rsidTr="00C66CF4">
        <w:trPr>
          <w:trHeight w:val="288"/>
          <w:jc w:val="center"/>
        </w:trPr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7467FD2" w14:textId="77777777" w:rsidR="00AB7F4C" w:rsidRPr="002125FA" w:rsidRDefault="00AB7F4C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bidi="ar-SA"/>
              </w:rPr>
            </w:pPr>
            <w:r w:rsidRPr="00CD4144">
              <w:rPr>
                <w:rFonts w:ascii="Times New Roman" w:hAnsi="Times New Roman" w:cs="Times New Roman"/>
                <w:b/>
                <w:sz w:val="24"/>
                <w:szCs w:val="24"/>
                <w:lang w:bidi="ar-SA"/>
              </w:rPr>
              <w:t>Coefficient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6A24613" w14:textId="77777777" w:rsidR="00AB7F4C" w:rsidRPr="002125FA" w:rsidRDefault="00AB7F4C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bidi="ar-SA"/>
              </w:rPr>
            </w:pPr>
            <w:r w:rsidRPr="002125F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bidi="ar-SA"/>
              </w:rPr>
              <w:t>Estimate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A6715E1" w14:textId="77777777" w:rsidR="00AB7F4C" w:rsidRPr="002125FA" w:rsidRDefault="00AB7F4C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bidi="ar-SA"/>
              </w:rPr>
            </w:pPr>
            <w:r w:rsidRPr="00CD4144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bidi="ar-SA"/>
              </w:rPr>
              <w:t>SE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FBF1D73" w14:textId="77777777" w:rsidR="00AB7F4C" w:rsidRPr="00CD4144" w:rsidRDefault="00AB7F4C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bidi="ar-SA"/>
              </w:rPr>
              <w:t>2.5 %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D98DE8" w14:textId="77777777" w:rsidR="00AB7F4C" w:rsidRPr="00CD4144" w:rsidRDefault="00AB7F4C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bidi="ar-SA"/>
              </w:rPr>
              <w:t>97.5 %</w:t>
            </w:r>
          </w:p>
        </w:tc>
      </w:tr>
      <w:tr w:rsidR="00AB7F4C" w:rsidRPr="002125FA" w14:paraId="73155083" w14:textId="77777777" w:rsidTr="00C66CF4">
        <w:trPr>
          <w:trHeight w:val="288"/>
          <w:jc w:val="center"/>
        </w:trPr>
        <w:tc>
          <w:tcPr>
            <w:tcW w:w="36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87F50" w14:textId="77777777" w:rsidR="00AB7F4C" w:rsidRPr="002125FA" w:rsidRDefault="00AB7F4C" w:rsidP="00C66CF4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2125FA"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Intercept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18E778" w14:textId="77777777" w:rsidR="00AB7F4C" w:rsidRPr="00DB3696" w:rsidRDefault="00AB7F4C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DB3696">
              <w:rPr>
                <w:rFonts w:ascii="Times New Roman" w:hAnsi="Times New Roman" w:cs="Times New Roman"/>
                <w:sz w:val="24"/>
                <w:szCs w:val="24"/>
              </w:rPr>
              <w:t>13.00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74C468" w14:textId="77777777" w:rsidR="00AB7F4C" w:rsidRPr="00DB3696" w:rsidRDefault="00AB7F4C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DB3696">
              <w:rPr>
                <w:rFonts w:ascii="Times New Roman" w:hAnsi="Times New Roman" w:cs="Times New Roman"/>
                <w:sz w:val="24"/>
                <w:szCs w:val="24"/>
              </w:rPr>
              <w:t>1.49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9F8D24" w14:textId="77777777" w:rsidR="00AB7F4C" w:rsidRPr="00DB3696" w:rsidRDefault="00AB7F4C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3696">
              <w:rPr>
                <w:rFonts w:ascii="Times New Roman" w:hAnsi="Times New Roman" w:cs="Times New Roman"/>
                <w:sz w:val="24"/>
                <w:szCs w:val="24"/>
              </w:rPr>
              <w:t>10.07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F6833C" w14:textId="77777777" w:rsidR="00AB7F4C" w:rsidRPr="00DB3696" w:rsidRDefault="00AB7F4C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3696">
              <w:rPr>
                <w:rFonts w:ascii="Times New Roman" w:hAnsi="Times New Roman" w:cs="Times New Roman"/>
                <w:sz w:val="24"/>
                <w:szCs w:val="24"/>
              </w:rPr>
              <w:t>15.93</w:t>
            </w:r>
          </w:p>
        </w:tc>
      </w:tr>
      <w:tr w:rsidR="00AB7F4C" w:rsidRPr="002125FA" w14:paraId="6AEB67F1" w14:textId="77777777" w:rsidTr="00C66CF4">
        <w:trPr>
          <w:trHeight w:val="288"/>
          <w:jc w:val="center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BEA8E1" w14:textId="77777777" w:rsidR="00AB7F4C" w:rsidRPr="002125FA" w:rsidRDefault="00AB7F4C" w:rsidP="00C66CF4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BotflyYes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6179D0" w14:textId="77777777" w:rsidR="00AB7F4C" w:rsidRPr="00DB3696" w:rsidRDefault="00AB7F4C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DB3696">
              <w:rPr>
                <w:rFonts w:ascii="Times New Roman" w:hAnsi="Times New Roman" w:cs="Times New Roman"/>
                <w:sz w:val="24"/>
                <w:szCs w:val="24"/>
              </w:rPr>
              <w:t>-7.76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8ACB45" w14:textId="77777777" w:rsidR="00AB7F4C" w:rsidRPr="00DB3696" w:rsidRDefault="00AB7F4C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DB3696">
              <w:rPr>
                <w:rFonts w:ascii="Times New Roman" w:hAnsi="Times New Roman" w:cs="Times New Roman"/>
                <w:sz w:val="24"/>
                <w:szCs w:val="24"/>
              </w:rPr>
              <w:t>2.4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39A50470" w14:textId="77777777" w:rsidR="00AB7F4C" w:rsidRPr="00DB3696" w:rsidRDefault="00AB7F4C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3696">
              <w:rPr>
                <w:rFonts w:ascii="Times New Roman" w:hAnsi="Times New Roman" w:cs="Times New Roman"/>
                <w:sz w:val="24"/>
                <w:szCs w:val="24"/>
              </w:rPr>
              <w:t>-12.5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AA80599" w14:textId="77777777" w:rsidR="00AB7F4C" w:rsidRPr="00DB3696" w:rsidRDefault="00AB7F4C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3696">
              <w:rPr>
                <w:rFonts w:ascii="Times New Roman" w:hAnsi="Times New Roman" w:cs="Times New Roman"/>
                <w:sz w:val="24"/>
                <w:szCs w:val="24"/>
              </w:rPr>
              <w:t>-2.95</w:t>
            </w:r>
          </w:p>
        </w:tc>
      </w:tr>
      <w:tr w:rsidR="00AB7F4C" w:rsidRPr="002125FA" w14:paraId="3DF7DE3A" w14:textId="77777777" w:rsidTr="00C66CF4">
        <w:trPr>
          <w:trHeight w:val="288"/>
          <w:jc w:val="center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FF6C94" w14:textId="77777777" w:rsidR="00AB7F4C" w:rsidRPr="00DB3696" w:rsidRDefault="00AB7F4C" w:rsidP="00C66CF4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proofErr w:type="spellStart"/>
            <w:r w:rsidRPr="00DB36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x.Temp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F5567C" w14:textId="77777777" w:rsidR="00AB7F4C" w:rsidRPr="00DB3696" w:rsidRDefault="00AB7F4C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DB3696">
              <w:rPr>
                <w:rFonts w:ascii="Times New Roman" w:hAnsi="Times New Roman" w:cs="Times New Roman"/>
                <w:sz w:val="24"/>
                <w:szCs w:val="24"/>
              </w:rPr>
              <w:t>0.1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03C264" w14:textId="77777777" w:rsidR="00AB7F4C" w:rsidRPr="00DB3696" w:rsidRDefault="00AB7F4C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DB3696">
              <w:rPr>
                <w:rFonts w:ascii="Times New Roman" w:hAnsi="Times New Roman" w:cs="Times New Roman"/>
                <w:sz w:val="24"/>
                <w:szCs w:val="24"/>
              </w:rPr>
              <w:t>0.0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46454D05" w14:textId="77777777" w:rsidR="00AB7F4C" w:rsidRPr="00DB3696" w:rsidRDefault="00AB7F4C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3696"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BA898B9" w14:textId="77777777" w:rsidR="00AB7F4C" w:rsidRPr="00DB3696" w:rsidRDefault="00AB7F4C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3696">
              <w:rPr>
                <w:rFonts w:ascii="Times New Roman" w:hAnsi="Times New Roman" w:cs="Times New Roman"/>
                <w:sz w:val="24"/>
                <w:szCs w:val="24"/>
              </w:rPr>
              <w:t>0.20</w:t>
            </w:r>
          </w:p>
        </w:tc>
      </w:tr>
      <w:tr w:rsidR="00AB7F4C" w:rsidRPr="002125FA" w14:paraId="66A870C1" w14:textId="77777777" w:rsidTr="00C66CF4">
        <w:trPr>
          <w:trHeight w:val="288"/>
          <w:jc w:val="center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153BFF" w14:textId="6B49D378" w:rsidR="00AB7F4C" w:rsidRPr="00DB3696" w:rsidRDefault="00AB7F4C" w:rsidP="00C66CF4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DB36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umid</w:t>
            </w:r>
            <w:r w:rsidR="00702BC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ty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AB992C" w14:textId="77777777" w:rsidR="00AB7F4C" w:rsidRPr="00DB3696" w:rsidRDefault="00AB7F4C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DB3696">
              <w:rPr>
                <w:rFonts w:ascii="Times New Roman" w:hAnsi="Times New Roman" w:cs="Times New Roman"/>
                <w:sz w:val="24"/>
                <w:szCs w:val="24"/>
              </w:rPr>
              <w:t>-0.0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2030A2" w14:textId="77777777" w:rsidR="00AB7F4C" w:rsidRPr="00DB3696" w:rsidRDefault="00AB7F4C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DB3696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15F6963D" w14:textId="77777777" w:rsidR="00AB7F4C" w:rsidRPr="00DB3696" w:rsidRDefault="00AB7F4C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3696">
              <w:rPr>
                <w:rFonts w:ascii="Times New Roman" w:hAnsi="Times New Roman" w:cs="Times New Roman"/>
                <w:sz w:val="24"/>
                <w:szCs w:val="24"/>
              </w:rPr>
              <w:t>-0.0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FEE5E67" w14:textId="77777777" w:rsidR="00AB7F4C" w:rsidRPr="00DB3696" w:rsidRDefault="00AB7F4C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3696">
              <w:rPr>
                <w:rFonts w:ascii="Times New Roman" w:hAnsi="Times New Roman" w:cs="Times New Roman"/>
                <w:sz w:val="24"/>
                <w:szCs w:val="24"/>
              </w:rPr>
              <w:t>-0.02</w:t>
            </w:r>
          </w:p>
        </w:tc>
      </w:tr>
      <w:tr w:rsidR="00AB7F4C" w:rsidRPr="002125FA" w14:paraId="0F9768BB" w14:textId="77777777" w:rsidTr="00C66CF4">
        <w:trPr>
          <w:trHeight w:val="288"/>
          <w:jc w:val="center"/>
        </w:trPr>
        <w:tc>
          <w:tcPr>
            <w:tcW w:w="36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6FA860F" w14:textId="28333F02" w:rsidR="00AB7F4C" w:rsidRPr="00DB3696" w:rsidRDefault="00AB7F4C" w:rsidP="00C66CF4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proofErr w:type="spellStart"/>
            <w:r w:rsidRPr="00DB36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otfly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es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</w:t>
            </w:r>
            <w:r w:rsidRPr="00DB36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umid</w:t>
            </w:r>
            <w:r w:rsidR="00702BC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ty</w:t>
            </w:r>
            <w:bookmarkStart w:id="0" w:name="_GoBack"/>
            <w:bookmarkEnd w:id="0"/>
          </w:p>
        </w:tc>
        <w:tc>
          <w:tcPr>
            <w:tcW w:w="1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3F5E782" w14:textId="77777777" w:rsidR="00AB7F4C" w:rsidRPr="00DB3696" w:rsidRDefault="00AB7F4C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DB3696">
              <w:rPr>
                <w:rFonts w:ascii="Times New Roman" w:hAnsi="Times New Roman" w:cs="Times New Roman"/>
                <w:sz w:val="24"/>
                <w:szCs w:val="24"/>
              </w:rPr>
              <w:t>0.07</w:t>
            </w:r>
          </w:p>
        </w:tc>
        <w:tc>
          <w:tcPr>
            <w:tcW w:w="15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BBF3BF1" w14:textId="77777777" w:rsidR="00AB7F4C" w:rsidRPr="00DB3696" w:rsidRDefault="00AB7F4C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DB3696"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</w:tcPr>
          <w:p w14:paraId="726B84F5" w14:textId="77777777" w:rsidR="00AB7F4C" w:rsidRPr="00DB3696" w:rsidRDefault="00AB7F4C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3696">
              <w:rPr>
                <w:rFonts w:ascii="Times New Roman" w:hAnsi="Times New Roman" w:cs="Times New Roman"/>
                <w:sz w:val="24"/>
                <w:szCs w:val="24"/>
              </w:rPr>
              <w:t>0.03</w:t>
            </w:r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</w:tcPr>
          <w:p w14:paraId="21D8A750" w14:textId="77777777" w:rsidR="00AB7F4C" w:rsidRPr="00DB3696" w:rsidRDefault="00AB7F4C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3696">
              <w:rPr>
                <w:rFonts w:ascii="Times New Roman" w:hAnsi="Times New Roman" w:cs="Times New Roman"/>
                <w:sz w:val="24"/>
                <w:szCs w:val="24"/>
              </w:rPr>
              <w:t>0.11</w:t>
            </w:r>
          </w:p>
        </w:tc>
      </w:tr>
      <w:tr w:rsidR="00AB7F4C" w:rsidRPr="002125FA" w14:paraId="50F1340E" w14:textId="77777777" w:rsidTr="00C66CF4">
        <w:trPr>
          <w:trHeight w:val="288"/>
          <w:jc w:val="center"/>
        </w:trPr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E99780B" w14:textId="77777777" w:rsidR="00AB7F4C" w:rsidRPr="00DB3696" w:rsidRDefault="00AB7F4C" w:rsidP="00C66CF4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proofErr w:type="spellStart"/>
            <w:r w:rsidRPr="00DB36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otfly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es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</w:t>
            </w:r>
            <w:proofErr w:type="spellStart"/>
            <w:r w:rsidRPr="00DB36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x.Temp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09F1AFC" w14:textId="77777777" w:rsidR="00AB7F4C" w:rsidRPr="00DB3696" w:rsidRDefault="00AB7F4C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DB3696"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2DAF8FC" w14:textId="77777777" w:rsidR="00AB7F4C" w:rsidRPr="00DB3696" w:rsidRDefault="00AB7F4C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DB3696">
              <w:rPr>
                <w:rFonts w:ascii="Times New Roman" w:hAnsi="Times New Roman" w:cs="Times New Roman"/>
                <w:sz w:val="24"/>
                <w:szCs w:val="24"/>
              </w:rPr>
              <w:t>0.0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8EA14D" w14:textId="77777777" w:rsidR="00AB7F4C" w:rsidRPr="00DB3696" w:rsidRDefault="00AB7F4C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3696">
              <w:rPr>
                <w:rFonts w:ascii="Times New Roman" w:hAnsi="Times New Roman" w:cs="Times New Roman"/>
                <w:sz w:val="24"/>
                <w:szCs w:val="24"/>
              </w:rPr>
              <w:t>-0.0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CF0B4B" w14:textId="77777777" w:rsidR="00AB7F4C" w:rsidRPr="00DB3696" w:rsidRDefault="00AB7F4C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3696">
              <w:rPr>
                <w:rFonts w:ascii="Times New Roman" w:hAnsi="Times New Roman" w:cs="Times New Roman"/>
                <w:sz w:val="24"/>
                <w:szCs w:val="24"/>
              </w:rPr>
              <w:t>0.13</w:t>
            </w:r>
          </w:p>
        </w:tc>
      </w:tr>
    </w:tbl>
    <w:p w14:paraId="5066E802" w14:textId="77777777" w:rsidR="00AB7F4C" w:rsidRDefault="00AB7F4C" w:rsidP="00AB7F4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6008D23" w14:textId="77777777" w:rsidR="00742A67" w:rsidRDefault="00742A67"/>
    <w:sectPr w:rsidR="00742A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yMDY1NzY2MTS2MDBT0lEKTi0uzszPAykwrgUAXWvpVCwAAAA="/>
  </w:docVars>
  <w:rsids>
    <w:rsidRoot w:val="00AB7F4C"/>
    <w:rsid w:val="000622BD"/>
    <w:rsid w:val="00224C33"/>
    <w:rsid w:val="0025276D"/>
    <w:rsid w:val="00702BC9"/>
    <w:rsid w:val="00742A67"/>
    <w:rsid w:val="00AB7F4C"/>
    <w:rsid w:val="00C210CE"/>
    <w:rsid w:val="00F25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E2D72F"/>
  <w15:chartTrackingRefBased/>
  <w15:docId w15:val="{04AF3FCF-543F-45C7-B1EC-58A90220B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B7F4C"/>
    <w:pPr>
      <w:spacing w:after="0" w:line="240" w:lineRule="auto"/>
    </w:pPr>
    <w:rPr>
      <w:rFonts w:ascii="Garamond" w:eastAsia="Times New Roman" w:hAnsi="Garamond" w:cs="Garamond"/>
      <w:lang w:bidi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</Words>
  <Characters>408</Characters>
  <Application>Microsoft Office Word</Application>
  <DocSecurity>0</DocSecurity>
  <Lines>3</Lines>
  <Paragraphs>1</Paragraphs>
  <ScaleCrop>false</ScaleCrop>
  <Company/>
  <LinksUpToDate>false</LinksUpToDate>
  <CharactersWithSpaces>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Zangrandi</cp:lastModifiedBy>
  <cp:revision>3</cp:revision>
  <dcterms:created xsi:type="dcterms:W3CDTF">2018-11-09T02:19:00Z</dcterms:created>
  <dcterms:modified xsi:type="dcterms:W3CDTF">2019-01-07T21:36:00Z</dcterms:modified>
</cp:coreProperties>
</file>